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00AE0859">
      <w:pPr>
        <w:jc w:val="center"/>
        <w:rPr>
          <w:b/>
          <w:bCs/>
          <w:sz w:val="28"/>
          <w:szCs w:val="28"/>
          <w:u w:val="single"/>
        </w:rPr>
      </w:pPr>
      <w:r>
        <w:rPr>
          <w:rFonts w:hint="cs"/>
          <w:b/>
          <w:bCs/>
          <w:sz w:val="28"/>
          <w:szCs w:val="28"/>
          <w:u w:val="single"/>
        </w:rPr>
        <w:t>S</w:t>
      </w:r>
      <w:r>
        <w:rPr>
          <w:b/>
          <w:bCs/>
          <w:sz w:val="28"/>
          <w:szCs w:val="28"/>
          <w:u w:val="single"/>
        </w:rPr>
        <w:t>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00AE0859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00AE0859" w:rsidP="00A2601E">
      <w:pPr>
        <w:pStyle w:val="ListParagraph"/>
        <w:ind w:left="-349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-    Class Diagram.</w:t>
      </w:r>
      <w:r w:rsidR="00A2601E">
        <w:rPr>
          <w:b/>
          <w:bCs/>
          <w:sz w:val="28"/>
          <w:szCs w:val="28"/>
        </w:rPr>
        <w:t xml:space="preserve"> </w:t>
      </w:r>
      <w:proofErr w:type="gramStart"/>
      <w:r w:rsidR="00A2601E">
        <w:rPr>
          <w:b/>
          <w:bCs/>
          <w:sz w:val="28"/>
          <w:szCs w:val="28"/>
        </w:rPr>
        <w:t xml:space="preserve">And </w:t>
      </w:r>
      <w:r>
        <w:rPr>
          <w:b/>
          <w:bCs/>
          <w:sz w:val="28"/>
          <w:szCs w:val="28"/>
        </w:rPr>
        <w:t xml:space="preserve"> Database</w:t>
      </w:r>
      <w:proofErr w:type="gramEnd"/>
      <w:r>
        <w:rPr>
          <w:b/>
          <w:bCs/>
          <w:sz w:val="28"/>
          <w:szCs w:val="28"/>
        </w:rPr>
        <w:t xml:space="preserve"> Schema.</w:t>
      </w:r>
    </w:p>
    <w:p w14:paraId="30BC37B5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urce Code.</w:t>
      </w:r>
    </w:p>
    <w:p w14:paraId="29CD53B6" w14:textId="77777777" w:rsidR="00D3441F" w:rsidRDefault="00AE08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ideo Demo for running </w:t>
      </w:r>
      <w:proofErr w:type="gramStart"/>
      <w:r>
        <w:rPr>
          <w:b/>
          <w:bCs/>
          <w:sz w:val="28"/>
          <w:szCs w:val="28"/>
        </w:rPr>
        <w:t>( 2</w:t>
      </w:r>
      <w:proofErr w:type="gramEnd"/>
      <w:r>
        <w:rPr>
          <w:b/>
          <w:bCs/>
          <w:sz w:val="28"/>
          <w:szCs w:val="28"/>
        </w:rPr>
        <w:t xml:space="preserve"> – 5 Minutes ).</w:t>
      </w:r>
    </w:p>
    <w:p w14:paraId="45112E74" w14:textId="2A91D785" w:rsidR="00D3441F" w:rsidRDefault="00AE0859" w:rsidP="11CE728D">
      <w:pPr>
        <w:pStyle w:val="ListParagraph"/>
        <w:numPr>
          <w:ilvl w:val="0"/>
          <w:numId w:val="2"/>
        </w:numPr>
        <w:rPr>
          <w:rFonts w:eastAsiaTheme="minorEastAsia"/>
          <w:b/>
          <w:bCs/>
          <w:sz w:val="28"/>
          <w:szCs w:val="28"/>
        </w:rPr>
      </w:pPr>
      <w:r w:rsidRPr="11CE728D">
        <w:rPr>
          <w:b/>
          <w:bCs/>
          <w:sz w:val="28"/>
          <w:szCs w:val="28"/>
        </w:rPr>
        <w:t>Documentation</w:t>
      </w:r>
      <w:r w:rsidR="00A2601E" w:rsidRPr="11CE728D">
        <w:rPr>
          <w:b/>
          <w:bCs/>
          <w:sz w:val="28"/>
          <w:szCs w:val="28"/>
        </w:rPr>
        <w:t xml:space="preserve"> and Evaluation Form</w:t>
      </w:r>
      <w:r w:rsidRPr="11CE728D">
        <w:rPr>
          <w:b/>
          <w:bCs/>
          <w:sz w:val="28"/>
          <w:szCs w:val="28"/>
        </w:rPr>
        <w:t>.</w:t>
      </w:r>
    </w:p>
    <w:p w14:paraId="3F3000F7" w14:textId="5910C464" w:rsidR="00D3441F" w:rsidRDefault="00AE0859" w:rsidP="11CE728D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he Evaluation will start with giving all teams </w:t>
      </w:r>
      <w:r w:rsidR="000C35FA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579"/>
        <w:gridCol w:w="1531"/>
        <w:gridCol w:w="1529"/>
        <w:gridCol w:w="1530"/>
        <w:gridCol w:w="1338"/>
      </w:tblGrid>
      <w:tr w:rsidR="00D3441F" w14:paraId="2FBAB8CD" w14:textId="77777777" w:rsidTr="11CE728D">
        <w:tc>
          <w:tcPr>
            <w:tcW w:w="5579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531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11CE728D">
        <w:tc>
          <w:tcPr>
            <w:tcW w:w="5579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531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4B2F5061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11CE728D">
        <w:tc>
          <w:tcPr>
            <w:tcW w:w="5579" w:type="dxa"/>
          </w:tcPr>
          <w:p w14:paraId="27DE7CCE" w14:textId="017C763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).</w:t>
            </w:r>
          </w:p>
          <w:p w14:paraId="1D66AB8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Example of violation: write the implantation for a method such as an inset item into the database inside the Button Action method) </w:t>
            </w:r>
          </w:p>
        </w:tc>
        <w:tc>
          <w:tcPr>
            <w:tcW w:w="1531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307FF1B0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11CE728D">
        <w:trPr>
          <w:trHeight w:val="330"/>
        </w:trPr>
        <w:tc>
          <w:tcPr>
            <w:tcW w:w="5579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531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42D49C49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11CE728D">
        <w:tc>
          <w:tcPr>
            <w:tcW w:w="5579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531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11CE728D">
        <w:tc>
          <w:tcPr>
            <w:tcW w:w="5579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531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11CE728D">
        <w:tc>
          <w:tcPr>
            <w:tcW w:w="5579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531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11CE728D">
        <w:tc>
          <w:tcPr>
            <w:tcW w:w="5579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531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11CE728D">
        <w:tc>
          <w:tcPr>
            <w:tcW w:w="5579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531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11CE728D">
        <w:tc>
          <w:tcPr>
            <w:tcW w:w="5579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531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11CE728D">
        <w:trPr>
          <w:trHeight w:val="405"/>
        </w:trPr>
        <w:tc>
          <w:tcPr>
            <w:tcW w:w="5579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11CE728D">
        <w:trPr>
          <w:trHeight w:val="360"/>
        </w:trPr>
        <w:tc>
          <w:tcPr>
            <w:tcW w:w="5579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11CE728D">
        <w:tc>
          <w:tcPr>
            <w:tcW w:w="5579" w:type="dxa"/>
            <w:tcBorders>
              <w:top w:val="nil"/>
            </w:tcBorders>
          </w:tcPr>
          <w:p w14:paraId="72887602" w14:textId="3BB04742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 w:rsidRPr="11CE728D">
              <w:rPr>
                <w:rFonts w:eastAsia="Calibri" w:cs="Arial"/>
                <w:b/>
                <w:bCs/>
                <w:sz w:val="28"/>
                <w:szCs w:val="28"/>
              </w:rPr>
              <w:t>Only One Contribution (GitHub)</w:t>
            </w:r>
          </w:p>
        </w:tc>
        <w:tc>
          <w:tcPr>
            <w:tcW w:w="4590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11CE728D">
        <w:tc>
          <w:tcPr>
            <w:tcW w:w="5579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531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667"/>
        <w:gridCol w:w="864"/>
        <w:gridCol w:w="993"/>
      </w:tblGrid>
      <w:tr w:rsidR="00BB69D6" w:rsidRPr="007808F1" w14:paraId="174B5238" w14:textId="77777777" w:rsidTr="48DD097A">
        <w:tc>
          <w:tcPr>
            <w:tcW w:w="3667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864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10466411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48DD097A">
        <w:tc>
          <w:tcPr>
            <w:tcW w:w="3667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864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55BB6BC3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48DD097A">
        <w:tc>
          <w:tcPr>
            <w:tcW w:w="3667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857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11CE728D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11CE728D">
        <w:tc>
          <w:tcPr>
            <w:tcW w:w="6096" w:type="dxa"/>
          </w:tcPr>
          <w:p w14:paraId="6AA15015" w14:textId="1782FC4B" w:rsidR="00BB69D6" w:rsidRDefault="001D726D" w:rsidP="001D726D">
            <w:pPr>
              <w:widowControl w:val="0"/>
              <w:spacing w:after="0" w:line="240" w:lineRule="auto"/>
              <w:jc w:val="center"/>
              <w:rPr>
                <w:rFonts w:hint="cs"/>
                <w:b/>
                <w:bCs/>
                <w:sz w:val="28"/>
                <w:szCs w:val="28"/>
                <w:rtl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جاسر خالد فتحي</w:t>
            </w:r>
          </w:p>
        </w:tc>
        <w:tc>
          <w:tcPr>
            <w:tcW w:w="2127" w:type="dxa"/>
          </w:tcPr>
          <w:p w14:paraId="45037C14" w14:textId="631DF3C0" w:rsidR="00BB69D6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238</w:t>
            </w:r>
          </w:p>
        </w:tc>
        <w:tc>
          <w:tcPr>
            <w:tcW w:w="1560" w:type="dxa"/>
          </w:tcPr>
          <w:p w14:paraId="498A21FA" w14:textId="4015B0C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001D726D">
        <w:trPr>
          <w:trHeight w:val="453"/>
        </w:trPr>
        <w:tc>
          <w:tcPr>
            <w:tcW w:w="6096" w:type="dxa"/>
          </w:tcPr>
          <w:p w14:paraId="067403D0" w14:textId="3DF96986" w:rsidR="00F357DE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عمر حسام احمد محمد</w:t>
            </w:r>
          </w:p>
        </w:tc>
        <w:tc>
          <w:tcPr>
            <w:tcW w:w="2127" w:type="dxa"/>
          </w:tcPr>
          <w:p w14:paraId="103FCF42" w14:textId="25524EAE" w:rsidR="00BB69D6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506</w:t>
            </w:r>
          </w:p>
        </w:tc>
        <w:tc>
          <w:tcPr>
            <w:tcW w:w="1560" w:type="dxa"/>
          </w:tcPr>
          <w:p w14:paraId="2BC2F4FE" w14:textId="734B136F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11CE728D">
        <w:tc>
          <w:tcPr>
            <w:tcW w:w="6096" w:type="dxa"/>
          </w:tcPr>
          <w:p w14:paraId="24F44B92" w14:textId="38A66429" w:rsidR="00BB69D6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حسين خالد حسين عباس</w:t>
            </w:r>
          </w:p>
        </w:tc>
        <w:tc>
          <w:tcPr>
            <w:tcW w:w="2127" w:type="dxa"/>
          </w:tcPr>
          <w:p w14:paraId="1F4CEBEA" w14:textId="6EAA38C5" w:rsidR="00BB69D6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271</w:t>
            </w:r>
          </w:p>
        </w:tc>
        <w:tc>
          <w:tcPr>
            <w:tcW w:w="1560" w:type="dxa"/>
          </w:tcPr>
          <w:p w14:paraId="4B03D576" w14:textId="79FE1C64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11CE728D">
        <w:tc>
          <w:tcPr>
            <w:tcW w:w="6096" w:type="dxa"/>
          </w:tcPr>
          <w:p w14:paraId="2766D8EE" w14:textId="5A1BF1D4" w:rsidR="00BB69D6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proofErr w:type="gramStart"/>
            <w:r>
              <w:rPr>
                <w:rFonts w:hint="cs"/>
                <w:b/>
                <w:bCs/>
                <w:sz w:val="28"/>
                <w:szCs w:val="28"/>
                <w:rtl/>
              </w:rPr>
              <w:t>عبدالرحمن</w:t>
            </w:r>
            <w:proofErr w:type="gramEnd"/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عزت محمد سالم</w:t>
            </w:r>
          </w:p>
        </w:tc>
        <w:tc>
          <w:tcPr>
            <w:tcW w:w="2127" w:type="dxa"/>
          </w:tcPr>
          <w:p w14:paraId="4589114E" w14:textId="5D62F419" w:rsidR="00BB69D6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422</w:t>
            </w:r>
          </w:p>
        </w:tc>
        <w:tc>
          <w:tcPr>
            <w:tcW w:w="1560" w:type="dxa"/>
          </w:tcPr>
          <w:p w14:paraId="2F9CEBAB" w14:textId="62C41C80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11CE728D">
        <w:tc>
          <w:tcPr>
            <w:tcW w:w="6096" w:type="dxa"/>
          </w:tcPr>
          <w:p w14:paraId="51A680A5" w14:textId="7EBFCC8E" w:rsidR="00BB69D6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كيرلس إيهاب رشيد توفيق</w:t>
            </w:r>
          </w:p>
        </w:tc>
        <w:tc>
          <w:tcPr>
            <w:tcW w:w="2127" w:type="dxa"/>
          </w:tcPr>
          <w:p w14:paraId="0EC7E07E" w14:textId="2A10C875" w:rsidR="00BB69D6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591</w:t>
            </w:r>
          </w:p>
        </w:tc>
        <w:tc>
          <w:tcPr>
            <w:tcW w:w="1560" w:type="dxa"/>
          </w:tcPr>
          <w:p w14:paraId="7BA20F0E" w14:textId="708CD406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11CE728D">
        <w:tc>
          <w:tcPr>
            <w:tcW w:w="6096" w:type="dxa"/>
          </w:tcPr>
          <w:p w14:paraId="2F4D56A0" w14:textId="3F0C1C8C" w:rsidR="00BB69D6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proofErr w:type="gramStart"/>
            <w:r>
              <w:rPr>
                <w:rFonts w:hint="cs"/>
                <w:b/>
                <w:bCs/>
                <w:sz w:val="28"/>
                <w:szCs w:val="28"/>
                <w:rtl/>
              </w:rPr>
              <w:t>عبدالرحمن</w:t>
            </w:r>
            <w:proofErr w:type="gramEnd"/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حسين محمود محمد</w:t>
            </w:r>
          </w:p>
        </w:tc>
        <w:tc>
          <w:tcPr>
            <w:tcW w:w="2127" w:type="dxa"/>
          </w:tcPr>
          <w:p w14:paraId="6FF3F5D1" w14:textId="22F28C3A" w:rsidR="00BB69D6" w:rsidRDefault="001D726D" w:rsidP="001D726D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413</w:t>
            </w:r>
          </w:p>
        </w:tc>
        <w:tc>
          <w:tcPr>
            <w:tcW w:w="1560" w:type="dxa"/>
          </w:tcPr>
          <w:p w14:paraId="4500FE42" w14:textId="00547AF2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11CE728D">
        <w:tc>
          <w:tcPr>
            <w:tcW w:w="6096" w:type="dxa"/>
          </w:tcPr>
          <w:p w14:paraId="7791184D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BB69D6">
            <w:pPr>
              <w:widowControl w:val="0"/>
              <w:spacing w:after="0" w:line="240" w:lineRule="auto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74E791BA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7808F1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charset w:val="00"/>
    <w:family w:val="roman"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2005546629">
    <w:abstractNumId w:val="1"/>
  </w:num>
  <w:num w:numId="2" w16cid:durableId="23215522">
    <w:abstractNumId w:val="2"/>
  </w:num>
  <w:num w:numId="3" w16cid:durableId="18115538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rAUAvbEatiwAAAA="/>
  </w:docVars>
  <w:rsids>
    <w:rsidRoot w:val="00D3441F"/>
    <w:rsid w:val="000C35FA"/>
    <w:rsid w:val="001D3363"/>
    <w:rsid w:val="001D726D"/>
    <w:rsid w:val="002329E8"/>
    <w:rsid w:val="00441FE0"/>
    <w:rsid w:val="00451C25"/>
    <w:rsid w:val="00495E07"/>
    <w:rsid w:val="004A6D9E"/>
    <w:rsid w:val="006206FE"/>
    <w:rsid w:val="00677781"/>
    <w:rsid w:val="007808F1"/>
    <w:rsid w:val="00811369"/>
    <w:rsid w:val="008C1EF5"/>
    <w:rsid w:val="009C10AB"/>
    <w:rsid w:val="00A2601E"/>
    <w:rsid w:val="00AE0859"/>
    <w:rsid w:val="00BB69D6"/>
    <w:rsid w:val="00D3441F"/>
    <w:rsid w:val="00D90681"/>
    <w:rsid w:val="00DE4819"/>
    <w:rsid w:val="00F357DE"/>
    <w:rsid w:val="01408C0A"/>
    <w:rsid w:val="11CE728D"/>
    <w:rsid w:val="144980E5"/>
    <w:rsid w:val="171B5B78"/>
    <w:rsid w:val="1A99256D"/>
    <w:rsid w:val="21B600B1"/>
    <w:rsid w:val="2D14394D"/>
    <w:rsid w:val="31B2FC1E"/>
    <w:rsid w:val="3BF3396D"/>
    <w:rsid w:val="48DD097A"/>
    <w:rsid w:val="4B694CFA"/>
    <w:rsid w:val="4DF26FB3"/>
    <w:rsid w:val="52DBCD99"/>
    <w:rsid w:val="5F9A2974"/>
    <w:rsid w:val="6792385E"/>
    <w:rsid w:val="6C65A981"/>
    <w:rsid w:val="75E2F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4813ac4f-bb40-4f9e-9375-536634be2516">
      <UserInfo>
        <DisplayName>CS352 Software Engineering -2 Members</DisplayName>
        <AccountId>7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29164C6-A40B-485F-9628-F1B631E72DCC}">
  <ds:schemaRefs>
    <ds:schemaRef ds:uri="http://schemas.microsoft.com/office/2006/metadata/properties"/>
    <ds:schemaRef ds:uri="http://schemas.microsoft.com/office/infopath/2007/PartnerControls"/>
    <ds:schemaRef ds:uri="4813ac4f-bb40-4f9e-9375-536634be2516"/>
  </ds:schemaRefs>
</ds:datastoreItem>
</file>

<file path=customXml/itemProps2.xml><?xml version="1.0" encoding="utf-8"?>
<ds:datastoreItem xmlns:ds="http://schemas.openxmlformats.org/officeDocument/2006/customXml" ds:itemID="{05B2F8C6-BF07-481D-89DE-2D4390953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FE81FA0-8B9C-4137-8C44-FF88591D91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Omar Hossam</cp:lastModifiedBy>
  <cp:revision>25</cp:revision>
  <dcterms:created xsi:type="dcterms:W3CDTF">2022-04-24T21:31:00Z</dcterms:created>
  <dcterms:modified xsi:type="dcterms:W3CDTF">2022-05-17T17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